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b75b3e</w:t>
        </w:r>
      </w:hyperlink>
      <w:r>
        <w:t xml:space="preserve"> </w:t>
      </w:r>
      <w:r>
        <w:t xml:space="preserve">on June 13,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e full collection of all relevant scanning and reconstruction parameters for each dataset shown in all figures is given in a table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0 kV and an X-ray source current of 200 µA.</w:t>
      </w:r>
      <w:r>
        <w:t xml:space="preserve"> </w:t>
      </w:r>
      <w:r>
        <w:t xml:space="preserve">The sample was rotated over totally 360° with one projection acquired at each 0.05° and 3 projections were averaged.</w:t>
      </w:r>
      <w:r>
        <w:t xml:space="preserve"> </w:t>
      </w:r>
      <w:r>
        <w:t xml:space="preserve">This resulted in an isometric voxel size of 2.98 µ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lt;–! More about the method here –&gt;</w:t>
      </w:r>
    </w:p>
    <w:p>
      <w:pPr>
        <w:pStyle w:val="BodyText"/>
      </w:pP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These samples were imaged with a SKYSCAN 1172,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9 kV and an X-ray source current of 167 µA.</w:t>
      </w:r>
      <w:r>
        <w:t xml:space="preserve"> </w:t>
      </w:r>
      <w:r>
        <w:t xml:space="preserve">The X-rays were filtered by 0.2 mm of aluminum prior to incidence onto the sample.</w:t>
      </w:r>
      <w:r>
        <w:t xml:space="preserve"> </w:t>
      </w:r>
      <w:r>
        <w:t xml:space="preserve">The sample was rotated over totally 180° with one projection acquired at each 0.1° and 2 projections were averaged.</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60 kV and an X-ray source current of 166 µA.</w:t>
      </w:r>
      <w:r>
        <w:t xml:space="preserve"> </w:t>
      </w:r>
      <w:r>
        <w:t xml:space="preserve">The X-rays were filtered by 0.2 mm of aluminum prior to incidence onto the sample.</w:t>
      </w:r>
      <w:r>
        <w:t xml:space="preserve"> </w:t>
      </w:r>
      <w:r>
        <w:t xml:space="preserve">The sample was rotated over totally 360° with one projection acquired at each 0.1° and 3 projections were averaged.</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lt;–! More about the method here –&gt;</w:t>
      </w:r>
    </w:p>
    <w:p>
      <w:pPr>
        <w:pStyle w:val="BodyText"/>
      </w:pPr>
      <w:r>
        <w:t xml:space="preserve">The mouse teeth were imaged using a desktop microCT scanner SKYSCAN 1272 (Fig.</w:t>
      </w:r>
      <w:r>
        <w:t xml:space="preserve"> </w:t>
      </w:r>
      <w:hyperlink w:anchor="fig:4">
        <w:r>
          <w:rPr>
            <w:rStyle w:val="Hyperlink"/>
          </w:rPr>
          <w:t xml:space="preserve">4</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80 kV.&lt;–! AT WHICH CURRENT?</w:t>
      </w:r>
      <w:r>
        <w:t xml:space="preserve"> </w:t>
      </w:r>
      <w:r>
        <w:t xml:space="preserve">“</w:t>
      </w:r>
      <w:r>
        <w:t xml:space="preserve">and an X-ray source current of XXX µA.</w:t>
      </w:r>
      <w:r>
        <w:t xml:space="preserve">”</w:t>
      </w:r>
      <w:r>
        <w:t xml:space="preserve">–&gt;</w:t>
      </w:r>
      <w:r>
        <w:t xml:space="preserve"> </w:t>
      </w:r>
      <w:r>
        <w:t xml:space="preserve">The X-rays were filtered by 0.2 mm of aluminum prior to incidence onto the sample.</w:t>
      </w:r>
      <w:r>
        <w:t xml:space="preserve"> </w:t>
      </w:r>
      <w:r>
        <w:t xml:space="preserve">The sample was rotated over totally 360° with one projection acquired at each 0.1° and 4 projections were averaged.</w:t>
      </w:r>
      <w:r>
        <w:t xml:space="preserve"> </w:t>
      </w:r>
      <w:r>
        <w:t xml:space="preserve">This resulted in an isometric voxel size of 1.0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The sample was rotated over totally 360° with one projection acquired at each 0.15° and 5 projections were averaged.</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o horizontally overlapping projections were stitched to one to increase the imaged sample volume.</w:t>
      </w:r>
      <w:r>
        <w:t xml:space="preserve"> </w:t>
      </w:r>
      <w:r>
        <w:t xml:space="preserve">This resulted in an isometric voxel size of 8 µm.</w:t>
      </w:r>
      <w:r>
        <w:t xml:space="preserve"> </w:t>
      </w:r>
      <w:r>
        <w:t xml:space="preserve">Data was visualized with CTvox (v.3.3.1).</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100 kV and an X-ray source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0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b75b3e16d9927dac3d8e2a74a1ac3c57e28802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b75b3e16d9927dac3d8e2a74a1ac3c57e28802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b75b3e16d9927dac3d8e2a74a1ac3c57e28802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b75b3e16d9927dac3d8e2a74a1ac3c57e28802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b75b3e16d9927dac3d8e2a74a1ac3c57e28802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b75b3e16d9927dac3d8e2a74a1ac3c57e28802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13T13:25:45Z</dcterms:created>
  <dcterms:modified xsi:type="dcterms:W3CDTF">2023-06-13T1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